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63"/>
        <w:gridCol w:w="1417"/>
        <w:gridCol w:w="1134"/>
        <w:gridCol w:w="1276"/>
        <w:gridCol w:w="210"/>
        <w:gridCol w:w="1349"/>
        <w:gridCol w:w="992"/>
        <w:gridCol w:w="494"/>
        <w:gridCol w:w="924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E245B4" w:rsidRDefault="00703C9A" w:rsidP="00703C9A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żynieria genetyczna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103141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</w:tr>
      <w:tr w:rsidR="00C87504" w:rsidRPr="00103141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Tłumaczenie nazwy na j</w:t>
            </w:r>
            <w:r>
              <w:rPr>
                <w:sz w:val="16"/>
                <w:szCs w:val="16"/>
              </w:rPr>
              <w:t>. angielski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87504" w:rsidRPr="00E245B4" w:rsidRDefault="00703C9A" w:rsidP="00703C9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Genetic engineering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E245B4" w:rsidP="00C8750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7177B">
              <w:rPr>
                <w:rFonts w:ascii="Times New Roman" w:hAnsi="Times New Roman" w:cs="Times New Roman"/>
                <w:sz w:val="20"/>
                <w:szCs w:val="20"/>
              </w:rPr>
              <w:t>Ochrona zdrowia roślin</w:t>
            </w:r>
          </w:p>
        </w:tc>
      </w:tr>
      <w:tr w:rsidR="00C8750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C87504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703C9A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E245B4">
              <w:rPr>
                <w:sz w:val="16"/>
                <w:szCs w:val="16"/>
              </w:rPr>
              <w:t>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9240E9" w:rsidP="009240E9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</w:tr>
      <w:tr w:rsidR="00C87504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F91483" w:rsidP="00C87504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-73975156"/>
              </w:sdtPr>
              <w:sdtContent>
                <w:r w:rsidR="00E245B4">
                  <w:rPr>
                    <w:rFonts w:ascii="MS Gothic" w:eastAsia="MS Gothic" w:hAnsi="MS Gothic" w:hint="eastAsia"/>
                    <w:sz w:val="20"/>
                    <w:szCs w:val="16"/>
                  </w:rPr>
                  <w:t>☒</w:t>
                </w:r>
              </w:sdtContent>
            </w:sdt>
            <w:r w:rsidR="00C25C00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stacjonarne</w:t>
            </w:r>
          </w:p>
          <w:p w:rsidR="00C87504" w:rsidRPr="00CD0414" w:rsidRDefault="00F91483" w:rsidP="00C87504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1544019844"/>
              </w:sdtPr>
              <w:sdtContent>
                <w:r w:rsidR="00C25C00">
                  <w:rPr>
                    <w:rFonts w:ascii="MS Gothic" w:eastAsia="MS Gothic" w:hAnsi="MS Gothic" w:hint="eastAsia"/>
                    <w:sz w:val="20"/>
                    <w:szCs w:val="16"/>
                  </w:rPr>
                  <w:t>☐</w:t>
                </w:r>
              </w:sdtContent>
            </w:sdt>
            <w:r w:rsidR="00C87504" w:rsidRPr="00207BBF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F91483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709649952"/>
              </w:sdtPr>
              <w:sdtContent>
                <w:r w:rsidR="009A6236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9A6236" w:rsidRPr="00CD041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sz w:val="16"/>
                <w:szCs w:val="16"/>
              </w:rPr>
              <w:t>p</w:t>
            </w:r>
            <w:r w:rsidR="00C87504" w:rsidRPr="00CD0414">
              <w:rPr>
                <w:bCs/>
                <w:sz w:val="16"/>
                <w:szCs w:val="16"/>
              </w:rPr>
              <w:t>odstawowe</w:t>
            </w:r>
          </w:p>
          <w:p w:rsidR="00C87504" w:rsidRPr="00CD0414" w:rsidRDefault="00F91483" w:rsidP="009A6236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916212345"/>
              </w:sdtPr>
              <w:sdtContent>
                <w:r w:rsidR="009A6236">
                  <w:rPr>
                    <w:sz w:val="16"/>
                    <w:szCs w:val="16"/>
                  </w:rPr>
                  <w:t xml:space="preserve"> </w:t>
                </w:r>
                <w:sdt>
                  <w:sdtPr>
                    <w:rPr>
                      <w:sz w:val="16"/>
                      <w:szCs w:val="16"/>
                    </w:rPr>
                    <w:id w:val="864014319"/>
                  </w:sdtPr>
                  <w:sdtContent>
                    <w:r w:rsidR="009A6236">
                      <w:rPr>
                        <w:rFonts w:ascii="MS Gothic" w:eastAsia="MS Gothic" w:hAnsi="MS Gothic" w:hint="eastAsia"/>
                        <w:sz w:val="16"/>
                        <w:szCs w:val="16"/>
                      </w:rPr>
                      <w:t>☒</w:t>
                    </w:r>
                  </w:sdtContent>
                </w:sdt>
                <w:r w:rsidR="009A6236" w:rsidRPr="00CD0414">
                  <w:rPr>
                    <w:sz w:val="16"/>
                    <w:szCs w:val="16"/>
                  </w:rPr>
                  <w:t xml:space="preserve"> </w:t>
                </w:r>
              </w:sdtContent>
            </w:sdt>
            <w:r w:rsidR="00C87504" w:rsidRPr="00CD041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F91483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1074283139"/>
              </w:sdtPr>
              <w:sdtContent>
                <w:r w:rsidR="00C25C00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87504" w:rsidRPr="00207BBF" w:rsidRDefault="00F91483" w:rsidP="009A6236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636031146"/>
              </w:sdtPr>
              <w:sdtContent>
                <w:r w:rsidR="009A6236">
                  <w:rPr>
                    <w:sz w:val="16"/>
                    <w:szCs w:val="16"/>
                  </w:rPr>
                  <w:t xml:space="preserve"> </w:t>
                </w:r>
                <w:sdt>
                  <w:sdtPr>
                    <w:rPr>
                      <w:sz w:val="16"/>
                      <w:szCs w:val="16"/>
                    </w:rPr>
                    <w:id w:val="709649935"/>
                  </w:sdtPr>
                  <w:sdtContent>
                    <w:r w:rsidR="009A6236">
                      <w:rPr>
                        <w:rFonts w:ascii="MS Gothic" w:eastAsia="MS Gothic" w:hAnsi="MS Gothic" w:hint="eastAsia"/>
                        <w:sz w:val="16"/>
                        <w:szCs w:val="16"/>
                      </w:rPr>
                      <w:t>☒</w:t>
                    </w:r>
                  </w:sdtContent>
                </w:sdt>
                <w:r w:rsidR="009A6236" w:rsidRPr="00CD0414">
                  <w:rPr>
                    <w:sz w:val="16"/>
                    <w:szCs w:val="16"/>
                  </w:rPr>
                  <w:t xml:space="preserve"> </w:t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A95D92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umer semestru: </w:t>
            </w:r>
            <w:r w:rsidR="00B239AC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9A6236" w:rsidP="009A623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  <w:r w:rsidRPr="00CD0414">
              <w:rPr>
                <w:bCs/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 xml:space="preserve">semestr </w:t>
            </w:r>
            <w:r w:rsidR="00C87504">
              <w:rPr>
                <w:bCs/>
                <w:sz w:val="16"/>
                <w:szCs w:val="16"/>
              </w:rPr>
              <w:t xml:space="preserve"> zimowy</w:t>
            </w:r>
            <w:r w:rsidR="00C87504" w:rsidRPr="00CD0414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1099302640"/>
              </w:sdtPr>
              <w:sdtContent>
                <w:sdt>
                  <w:sdtPr>
                    <w:rPr>
                      <w:sz w:val="16"/>
                      <w:szCs w:val="16"/>
                    </w:rPr>
                    <w:id w:val="787782357"/>
                  </w:sdtPr>
                  <w:sdtContent>
                    <w:r>
                      <w:rPr>
                        <w:rFonts w:ascii="MS Gothic" w:eastAsia="MS Gothic" w:hAnsi="MS Gothic" w:hint="eastAsia"/>
                        <w:sz w:val="16"/>
                        <w:szCs w:val="16"/>
                      </w:rPr>
                      <w:t>☒</w:t>
                    </w:r>
                  </w:sdtContent>
                </w:sd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 xml:space="preserve"> </w:t>
                </w:r>
              </w:sdtContent>
            </w:sdt>
            <w:r w:rsidR="00C87504">
              <w:rPr>
                <w:sz w:val="16"/>
                <w:szCs w:val="16"/>
              </w:rPr>
              <w:t xml:space="preserve"> </w:t>
            </w:r>
            <w:r w:rsidR="00C87504">
              <w:rPr>
                <w:bCs/>
                <w:sz w:val="16"/>
                <w:szCs w:val="16"/>
              </w:rPr>
              <w:t xml:space="preserve">semestr </w:t>
            </w:r>
            <w:r w:rsidR="00C87504" w:rsidRPr="00CD0414">
              <w:rPr>
                <w:bCs/>
                <w:sz w:val="16"/>
                <w:szCs w:val="16"/>
              </w:rPr>
              <w:t xml:space="preserve"> letni</w:t>
            </w:r>
            <w:r w:rsidR="00C87504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87504" w:rsidRPr="008D2BEA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>
              <w:rPr>
                <w:sz w:val="16"/>
                <w:szCs w:val="16"/>
              </w:rPr>
              <w:t xml:space="preserve"> opis (rocznik)</w:t>
            </w:r>
            <w:r w:rsidRPr="00CD0414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CD0414">
              <w:rPr>
                <w:b/>
                <w:sz w:val="16"/>
                <w:szCs w:val="16"/>
              </w:rPr>
              <w:t>2019/2020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8D2BEA" w:rsidRDefault="008D2BEA" w:rsidP="000F27DB">
            <w:pPr>
              <w:spacing w:line="240" w:lineRule="auto"/>
              <w:jc w:val="center"/>
              <w:rPr>
                <w:b/>
                <w:sz w:val="16"/>
                <w:szCs w:val="16"/>
                <w:lang w:val="en-US"/>
              </w:rPr>
            </w:pPr>
            <w:r w:rsidRPr="008D2BEA">
              <w:rPr>
                <w:b/>
                <w:sz w:val="16"/>
                <w:szCs w:val="16"/>
                <w:lang w:val="en-US"/>
              </w:rPr>
              <w:t>OGR-</w:t>
            </w:r>
            <w:r w:rsidR="006755CE">
              <w:rPr>
                <w:b/>
                <w:sz w:val="16"/>
                <w:szCs w:val="16"/>
                <w:lang w:val="en-US"/>
              </w:rPr>
              <w:t>OR</w:t>
            </w:r>
            <w:r w:rsidRPr="008D2BEA">
              <w:rPr>
                <w:b/>
                <w:sz w:val="16"/>
                <w:szCs w:val="16"/>
                <w:lang w:val="en-US"/>
              </w:rPr>
              <w:t>1-S-6L53.5</w:t>
            </w:r>
          </w:p>
        </w:tc>
      </w:tr>
      <w:tr w:rsidR="00C87504" w:rsidRPr="008D2BEA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8D2BEA" w:rsidRDefault="00C87504" w:rsidP="00C87504">
            <w:pPr>
              <w:spacing w:line="240" w:lineRule="auto"/>
              <w:jc w:val="center"/>
              <w:rPr>
                <w:b/>
                <w:bCs/>
                <w:sz w:val="16"/>
                <w:szCs w:val="16"/>
                <w:lang w:val="en-US"/>
              </w:rPr>
            </w:pPr>
          </w:p>
        </w:tc>
      </w:tr>
      <w:tr w:rsidR="00C87504" w:rsidRPr="009C5CD5" w:rsidTr="008130BD">
        <w:trPr>
          <w:trHeight w:val="17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103141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Marcin</w:t>
            </w:r>
            <w:proofErr w:type="spellEnd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03141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Filipecki</w:t>
            </w:r>
            <w:proofErr w:type="spellEnd"/>
          </w:p>
        </w:tc>
      </w:tr>
      <w:tr w:rsidR="00C87504" w:rsidRPr="00070579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070579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r w:rsidRPr="00070579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Marcin </w:t>
            </w:r>
            <w:proofErr w:type="spellStart"/>
            <w:r w:rsidRPr="00070579">
              <w:rPr>
                <w:rFonts w:ascii="Times New Roman" w:hAnsi="Times New Roman" w:cs="Times New Roman"/>
                <w:bCs/>
                <w:sz w:val="16"/>
                <w:szCs w:val="16"/>
              </w:rPr>
              <w:t>Filipecki</w:t>
            </w:r>
            <w:proofErr w:type="spellEnd"/>
            <w:r w:rsidR="00070579" w:rsidRPr="00070579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, dr Marek </w:t>
            </w:r>
            <w:proofErr w:type="spellStart"/>
            <w:r w:rsidR="00070579" w:rsidRPr="00070579">
              <w:rPr>
                <w:rFonts w:ascii="Times New Roman" w:hAnsi="Times New Roman" w:cs="Times New Roman"/>
                <w:bCs/>
                <w:sz w:val="16"/>
                <w:szCs w:val="16"/>
              </w:rPr>
              <w:t>Koter</w:t>
            </w:r>
            <w:bookmarkStart w:id="0" w:name="_GoBack"/>
            <w:bookmarkEnd w:id="0"/>
            <w:proofErr w:type="spellEnd"/>
          </w:p>
        </w:tc>
      </w:tr>
      <w:tr w:rsidR="00C87504" w:rsidTr="008130BD">
        <w:trPr>
          <w:trHeight w:val="19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>Wydz. Ogrodnictwa, Biotechnologii i Architektury Krajobrazu; Kat. Genetyki, Hodowli i Biotechnologii Roślin</w:t>
            </w:r>
          </w:p>
        </w:tc>
      </w:tr>
      <w:tr w:rsidR="00C87504" w:rsidTr="008130BD">
        <w:trPr>
          <w:trHeight w:val="126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87504">
              <w:rPr>
                <w:rFonts w:ascii="Times New Roman" w:hAnsi="Times New Roman" w:cs="Times New Roman"/>
                <w:bCs/>
                <w:sz w:val="16"/>
                <w:szCs w:val="16"/>
              </w:rPr>
              <w:t>Wydział Ogrodnictwa Biotechnologii i Architektury Krajobrazu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94105" w:rsidRPr="00494105" w:rsidRDefault="00494105" w:rsidP="00494105">
            <w:pPr>
              <w:spacing w:line="160" w:lineRule="exac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94105">
              <w:rPr>
                <w:rFonts w:ascii="Times New Roman" w:hAnsi="Times New Roman" w:cs="Times New Roman"/>
                <w:sz w:val="16"/>
                <w:szCs w:val="16"/>
              </w:rPr>
              <w:t xml:space="preserve">Wykłady mają na celu przedstawienie inżynierii </w:t>
            </w:r>
            <w:proofErr w:type="gramStart"/>
            <w:r w:rsidRPr="00494105">
              <w:rPr>
                <w:rFonts w:ascii="Times New Roman" w:hAnsi="Times New Roman" w:cs="Times New Roman"/>
                <w:sz w:val="16"/>
                <w:szCs w:val="16"/>
              </w:rPr>
              <w:t>genetycznej jako</w:t>
            </w:r>
            <w:proofErr w:type="gramEnd"/>
            <w:r w:rsidRPr="00494105">
              <w:rPr>
                <w:rFonts w:ascii="Times New Roman" w:hAnsi="Times New Roman" w:cs="Times New Roman"/>
                <w:sz w:val="16"/>
                <w:szCs w:val="16"/>
              </w:rPr>
              <w:t xml:space="preserve"> niezwykle dynamicznie rozwijającej się nauki inżynieryjnej, umożliwiającej badanie fundamentów życia i manipulacje nimi, a nie tylko zbioru metod do badań molekularnych, jak często postrzegana jest inżynieria genetyczna. Dlatego podawane są informacje dobrze już ugruntowane oraz osiągnięcia najnowsze.</w:t>
            </w:r>
          </w:p>
          <w:p w:rsidR="00103141" w:rsidRPr="00103141" w:rsidRDefault="00494105" w:rsidP="00494105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494105">
              <w:rPr>
                <w:rFonts w:ascii="Times New Roman" w:hAnsi="Times New Roman" w:cs="Times New Roman"/>
                <w:sz w:val="16"/>
                <w:szCs w:val="16"/>
              </w:rPr>
              <w:t>Celem ćwiczeń z inżynierii genetycznej jest dostarczenie studentom praktycznej wiedzy z zakresu możliwości manipulacji genetycznych zgodnie z najnowszym stanem wiedzy w tej dziedzinie. Tematy ćwiczeń są dobrane tak, aby obejmowały logiczny ciąg tematyczny i eksperymentalny od sklonowania genu z organizmu źródłowego do otrzymania organizmu transgenicznego. Uczestnicy ćwiczeń mają szansę zdobyć umiejętności laboratoryjne oraz całościowe spojrzenie na zagadnienia inżynierii genetycznej, ze szczególnym uwzględnieniem ich wykorzystania w biotechnologii roślin. Studenci uczą się również prezentacji zagadnień/wyników w postaci plakatów naukowych.</w:t>
            </w:r>
          </w:p>
        </w:tc>
      </w:tr>
      <w:tr w:rsidR="00C87504" w:rsidRPr="00E31A6B" w:rsidTr="00E81C17">
        <w:trPr>
          <w:trHeight w:val="2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A58A6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Wykład </w:t>
            </w:r>
            <w:r w:rsidR="00CA58A6">
              <w:rPr>
                <w:rFonts w:ascii="Times New Roman" w:hAnsi="Times New Roman" w:cs="Times New Roman"/>
                <w:bCs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godzin</w:t>
            </w:r>
            <w:r w:rsidR="00CA58A6">
              <w:rPr>
                <w:rFonts w:ascii="Times New Roman" w:hAnsi="Times New Roman" w:cs="Times New Roman"/>
                <w:bCs/>
                <w:sz w:val="16"/>
                <w:szCs w:val="16"/>
              </w:rPr>
              <w:t>, ćwiczenia 15 godzin.</w:t>
            </w:r>
          </w:p>
        </w:tc>
      </w:tr>
      <w:tr w:rsidR="00C87504" w:rsidRPr="00E31A6B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494105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prezentacje</w:t>
            </w:r>
            <w:proofErr w:type="gramEnd"/>
            <w:r w:rsidR="00E245B4"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multimedialna, konsultacje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, praktyczne wykonywanie doświadczeń</w:t>
            </w:r>
          </w:p>
        </w:tc>
      </w:tr>
      <w:tr w:rsidR="00C87504" w:rsidRPr="00D52B6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</w:t>
            </w:r>
            <w:proofErr w:type="gramEnd"/>
            <w:r>
              <w:rPr>
                <w:sz w:val="16"/>
                <w:szCs w:val="16"/>
              </w:rPr>
              <w:t xml:space="preserve">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D52B6F" w:rsidRDefault="00D52B6F" w:rsidP="00494105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Studen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rzystępujący do zajęć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posiada wiedzę z zakresu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 xml:space="preserve"> podstaw funkcjonowania genów,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sposobów dziedziczenia cech, oraz teoretycz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ą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 znajomość podstawowych technik eksperymentalnych w biologii molekularnej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 xml:space="preserve"> i mikrobiologii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Wskazane wcześniejsze zaliczenie przedmiotów: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 xml:space="preserve"> biochemi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genetyka, biologia molekularn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lub zbliżonych tematycznie).</w:t>
            </w:r>
          </w:p>
        </w:tc>
      </w:tr>
      <w:tr w:rsidR="00C87504" w:rsidTr="00066C12">
        <w:trPr>
          <w:trHeight w:val="907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2620" w:type="dxa"/>
            <w:gridSpan w:val="3"/>
          </w:tcPr>
          <w:p w:rsidR="00C87504" w:rsidRPr="00066C12" w:rsidRDefault="00C87504" w:rsidP="001B707A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Wiedza:</w:t>
            </w:r>
          </w:p>
          <w:p w:rsidR="00C87504" w:rsidRPr="003A43F0" w:rsidRDefault="003A43F0" w:rsidP="003A43F0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1 – 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student zna metodykę i terminologię dotyczącą </w:t>
            </w:r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klonowania genów i 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>analityki molekularnej kwasów nukleinowych i białek oraz ich modyfikacji</w:t>
            </w:r>
          </w:p>
          <w:p w:rsidR="00066C12" w:rsidRPr="003A43F0" w:rsidRDefault="003A43F0" w:rsidP="003A43F0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2 – </w:t>
            </w:r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student zna zakres zmian genetycznych w </w:t>
            </w:r>
            <w:proofErr w:type="spellStart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nutantach</w:t>
            </w:r>
            <w:proofErr w:type="spellEnd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spontanicznych, indukowanych, roślinach </w:t>
            </w:r>
            <w:proofErr w:type="spellStart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transgenicznychi</w:t>
            </w:r>
            <w:proofErr w:type="spellEnd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i genetycznie </w:t>
            </w:r>
            <w:proofErr w:type="spellStart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zedytowanych</w:t>
            </w:r>
            <w:proofErr w:type="spellEnd"/>
          </w:p>
        </w:tc>
        <w:tc>
          <w:tcPr>
            <w:tcW w:w="2835" w:type="dxa"/>
            <w:gridSpan w:val="3"/>
          </w:tcPr>
          <w:p w:rsidR="00C87504" w:rsidRPr="00066C12" w:rsidRDefault="00C87504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Umiejętności:</w:t>
            </w:r>
          </w:p>
          <w:p w:rsidR="00500F3B" w:rsidRPr="003A43F0" w:rsidRDefault="003A43F0" w:rsidP="003A43F0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1 – 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student potrafi wyizolować </w:t>
            </w:r>
            <w:proofErr w:type="gramStart"/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>dobrej jakości</w:t>
            </w:r>
            <w:proofErr w:type="gramEnd"/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DNA i RNA z bakterii i tkanek roślinnych,</w:t>
            </w:r>
          </w:p>
          <w:p w:rsidR="001B707A" w:rsidRPr="003A43F0" w:rsidRDefault="003A43F0" w:rsidP="003A43F0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2 - 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student 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>umie przeprowadzić proste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analizy i modyfikacje 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>materiał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>u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genetyczn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>ego</w:t>
            </w:r>
            <w:r w:rsidR="001B707A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organizmów </w:t>
            </w:r>
            <w:proofErr w:type="spellStart"/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>prokariotycznych</w:t>
            </w:r>
            <w:proofErr w:type="spellEnd"/>
            <w:r w:rsidR="00500F3B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i eukariotycznych</w:t>
            </w:r>
          </w:p>
          <w:p w:rsidR="003119BF" w:rsidRPr="003A43F0" w:rsidRDefault="003A43F0" w:rsidP="003A43F0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3 – </w:t>
            </w:r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potrafi ocenić zakres ingerencji w genom przy wykorzystaniu </w:t>
            </w:r>
            <w:proofErr w:type="spellStart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transgenezy</w:t>
            </w:r>
            <w:proofErr w:type="spellEnd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cisgenezy</w:t>
            </w:r>
            <w:proofErr w:type="spellEnd"/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oraz edycji genomu.</w:t>
            </w:r>
          </w:p>
        </w:tc>
        <w:tc>
          <w:tcPr>
            <w:tcW w:w="2735" w:type="dxa"/>
            <w:gridSpan w:val="4"/>
          </w:tcPr>
          <w:p w:rsidR="00C87504" w:rsidRPr="00066C12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066C12">
              <w:rPr>
                <w:rFonts w:ascii="Times New Roman" w:hAnsi="Times New Roman" w:cs="Times New Roman"/>
                <w:bCs/>
                <w:sz w:val="16"/>
                <w:szCs w:val="16"/>
              </w:rPr>
              <w:t>Kompetencje:</w:t>
            </w:r>
          </w:p>
          <w:p w:rsidR="00CC3C7C" w:rsidRPr="003A43F0" w:rsidRDefault="003A43F0" w:rsidP="003A43F0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1 – </w:t>
            </w:r>
            <w:r w:rsidR="00CC3C7C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Gotowość do </w:t>
            </w:r>
            <w:r w:rsidR="005B645D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zastosowania narzędzi inżynierii genetycznej we współczesnej analityce molekularnej przy ocenie </w:t>
            </w:r>
            <w:proofErr w:type="gramStart"/>
            <w:r w:rsidR="005B645D" w:rsidRPr="003A43F0">
              <w:rPr>
                <w:rFonts w:ascii="Times New Roman" w:hAnsi="Times New Roman" w:cs="Times New Roman"/>
                <w:sz w:val="16"/>
                <w:szCs w:val="16"/>
              </w:rPr>
              <w:t>praw</w:t>
            </w:r>
            <w:proofErr w:type="gramEnd"/>
            <w:r w:rsidR="005B645D" w:rsidRPr="003A43F0">
              <w:rPr>
                <w:rFonts w:ascii="Times New Roman" w:hAnsi="Times New Roman" w:cs="Times New Roman"/>
                <w:sz w:val="16"/>
                <w:szCs w:val="16"/>
              </w:rPr>
              <w:t xml:space="preserve"> własności intelektualnej, jak i identyfikacji czynników chorobotwórczych</w:t>
            </w:r>
            <w:r w:rsidR="00CC3C7C" w:rsidRPr="003A43F0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C87504" w:rsidRPr="003A43F0" w:rsidRDefault="003A43F0" w:rsidP="003A43F0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2 - </w:t>
            </w:r>
            <w:r w:rsidR="00066C12" w:rsidRPr="003A43F0">
              <w:rPr>
                <w:rFonts w:ascii="Times New Roman" w:hAnsi="Times New Roman" w:cs="Times New Roman"/>
                <w:sz w:val="16"/>
                <w:szCs w:val="16"/>
              </w:rPr>
              <w:t>Kompetencja do zorganizowania pracy w laboratorium molekularnym</w:t>
            </w:r>
          </w:p>
        </w:tc>
      </w:tr>
      <w:tr w:rsidR="00C87504" w:rsidTr="00E81C17">
        <w:trPr>
          <w:trHeight w:val="305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237E48" w:rsidRPr="00237E48" w:rsidRDefault="00237E48" w:rsidP="00237E4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37E48">
              <w:rPr>
                <w:rFonts w:ascii="Times New Roman" w:hAnsi="Times New Roman" w:cs="Times New Roman"/>
                <w:sz w:val="16"/>
                <w:szCs w:val="16"/>
              </w:rPr>
              <w:t xml:space="preserve">Test końcowy i kolokwia </w:t>
            </w:r>
            <w:proofErr w:type="spellStart"/>
            <w:r w:rsidRPr="00237E48">
              <w:rPr>
                <w:rFonts w:ascii="Times New Roman" w:hAnsi="Times New Roman" w:cs="Times New Roman"/>
                <w:sz w:val="16"/>
                <w:szCs w:val="16"/>
              </w:rPr>
              <w:t>czatkowe</w:t>
            </w:r>
            <w:proofErr w:type="spellEnd"/>
            <w:r w:rsidRPr="00237E48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3A43F0" w:rsidRPr="00237E48">
              <w:rPr>
                <w:rFonts w:ascii="Times New Roman" w:hAnsi="Times New Roman" w:cs="Times New Roman"/>
                <w:sz w:val="16"/>
                <w:szCs w:val="16"/>
              </w:rPr>
              <w:t>W_01, W_02, U_03, K_01, K_02</w:t>
            </w:r>
          </w:p>
          <w:p w:rsidR="00C87504" w:rsidRPr="002A0157" w:rsidRDefault="00237E48" w:rsidP="00237E4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37E48">
              <w:rPr>
                <w:rFonts w:ascii="Times New Roman" w:hAnsi="Times New Roman" w:cs="Times New Roman"/>
                <w:sz w:val="16"/>
                <w:szCs w:val="16"/>
              </w:rPr>
              <w:t xml:space="preserve">Aktywność na </w:t>
            </w:r>
            <w:proofErr w:type="gramStart"/>
            <w:r w:rsidRPr="00237E48">
              <w:rPr>
                <w:rFonts w:ascii="Times New Roman" w:hAnsi="Times New Roman" w:cs="Times New Roman"/>
                <w:sz w:val="16"/>
                <w:szCs w:val="16"/>
              </w:rPr>
              <w:t>ćwiczeniach (gdy</w:t>
            </w:r>
            <w:proofErr w:type="gramEnd"/>
            <w:r w:rsidRPr="00237E48">
              <w:rPr>
                <w:rFonts w:ascii="Times New Roman" w:hAnsi="Times New Roman" w:cs="Times New Roman"/>
                <w:sz w:val="16"/>
                <w:szCs w:val="16"/>
              </w:rPr>
              <w:t xml:space="preserve"> nieobecność opis stosowanych metod w formie eseju): U-01, U_02</w:t>
            </w:r>
          </w:p>
        </w:tc>
      </w:tr>
      <w:tr w:rsidR="002A0157" w:rsidTr="00E81C17">
        <w:trPr>
          <w:trHeight w:val="481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494105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Imienna lista ocen studentów</w:t>
            </w:r>
            <w:r w:rsidR="00237E48">
              <w:rPr>
                <w:rFonts w:ascii="Times New Roman" w:hAnsi="Times New Roman" w:cs="Times New Roman"/>
                <w:sz w:val="16"/>
                <w:szCs w:val="16"/>
              </w:rPr>
              <w:t xml:space="preserve"> z adnotacjami prowadzącego nt. aktywności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, ocenione testy.</w:t>
            </w:r>
          </w:p>
        </w:tc>
      </w:tr>
      <w:tr w:rsidR="002A0157" w:rsidTr="00E81C17">
        <w:trPr>
          <w:trHeight w:val="403"/>
        </w:trPr>
        <w:tc>
          <w:tcPr>
            <w:tcW w:w="2480" w:type="dxa"/>
            <w:gridSpan w:val="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Elementy i wagi mające wpływ</w:t>
            </w:r>
          </w:p>
          <w:p w:rsidR="002A0157" w:rsidRPr="00582090" w:rsidRDefault="002A0157" w:rsidP="002A0157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 xml:space="preserve"> </w:t>
            </w:r>
            <w:proofErr w:type="gramStart"/>
            <w:r w:rsidRPr="00582090">
              <w:rPr>
                <w:sz w:val="16"/>
                <w:szCs w:val="16"/>
              </w:rPr>
              <w:t>na</w:t>
            </w:r>
            <w:proofErr w:type="gramEnd"/>
            <w:r w:rsidRPr="00582090">
              <w:rPr>
                <w:sz w:val="16"/>
                <w:szCs w:val="16"/>
              </w:rPr>
              <w:t xml:space="preserve">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494105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Test 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>końcowy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%, 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>kolokwia cząstkowe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066C12">
              <w:rPr>
                <w:rFonts w:ascii="Times New Roman" w:hAnsi="Times New Roman" w:cs="Times New Roman"/>
                <w:sz w:val="16"/>
                <w:szCs w:val="16"/>
              </w:rPr>
              <w:t xml:space="preserve">z ćwiczeń </w:t>
            </w:r>
            <w:r w:rsidR="0049410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2A0157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582090" w:rsidRDefault="002A0157" w:rsidP="002A0157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Sale wykładowe</w:t>
            </w:r>
            <w:r w:rsidR="003119B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z rzutnikiem multimedialnym</w:t>
            </w:r>
            <w:r w:rsidR="00494105">
              <w:rPr>
                <w:rFonts w:ascii="Times New Roman" w:hAnsi="Times New Roman" w:cs="Times New Roman"/>
                <w:bCs/>
                <w:sz w:val="16"/>
                <w:szCs w:val="16"/>
              </w:rPr>
              <w:t>, laboratorium z wyposażeniem</w:t>
            </w:r>
            <w:r w:rsidR="00066C12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do prac z kwasami nukleinowymi</w:t>
            </w:r>
            <w:r w:rsidR="003119BF">
              <w:rPr>
                <w:rFonts w:ascii="Times New Roman" w:hAnsi="Times New Roman" w:cs="Times New Roman"/>
                <w:bCs/>
                <w:sz w:val="16"/>
                <w:szCs w:val="16"/>
              </w:rPr>
              <w:t>.</w:t>
            </w:r>
          </w:p>
        </w:tc>
      </w:tr>
      <w:tr w:rsidR="00066C12" w:rsidRPr="009C5CD5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Literatura podstawowa i 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uzupełniająca :</w:t>
            </w:r>
            <w:proofErr w:type="gramEnd"/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Procedury ćwiczeń i prezentowane na ćwiczeniach slajdy dostępne są stronie http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://marcin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_filipecki.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users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sggw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.pl/IN_GEN.HTM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Biotechnologia roślin 2009, wydanie nowe, pod red. S.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Malepszego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, Wydawnictwo Naukowe PWN</w:t>
            </w:r>
          </w:p>
          <w:p w:rsidR="003C0AE5" w:rsidRPr="009C5CD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C5CD5">
              <w:rPr>
                <w:rFonts w:ascii="Times New Roman" w:hAnsi="Times New Roman" w:cs="Times New Roman"/>
                <w:sz w:val="16"/>
                <w:szCs w:val="16"/>
              </w:rPr>
              <w:t>Genomy. T.A. Brown PWN 2009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Genetyka molekularna - praca zbiorowa pod redakcją P. Węgleńskiego. </w:t>
            </w:r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08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rinciples of genome manipulation and genomics - S.B. Primrose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.M.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wyman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02.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Podstawy inżynierii genetycznej - skrypt pod redakcją Józefa Kura. Politechnika Gdańska, 1994.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Biochemia. J.M. Berg, J.L.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Tymoczko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L.Stryer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. 2009 PWN</w:t>
            </w:r>
          </w:p>
          <w:p w:rsidR="003C0AE5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icroarray analysis – M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hena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 John Willey &amp; Sons. 2003</w:t>
            </w:r>
          </w:p>
          <w:p w:rsidR="00066C12" w:rsidRPr="003C0AE5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olecular cloning. A laboratory manual. J.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mbrook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.W.Russell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CSHL Press 2001</w:t>
            </w:r>
          </w:p>
        </w:tc>
      </w:tr>
      <w:tr w:rsidR="002A0157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UWAGI</w:t>
            </w:r>
          </w:p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8F7E6F" w:rsidRDefault="00ED11F9">
      <w:pPr>
        <w:rPr>
          <w:sz w:val="16"/>
        </w:rPr>
      </w:pPr>
      <w:r>
        <w:rPr>
          <w:sz w:val="16"/>
        </w:rPr>
        <w:br/>
      </w:r>
      <w:r w:rsidR="008F7E6F">
        <w:rPr>
          <w:sz w:val="16"/>
        </w:rPr>
        <w:br w:type="page"/>
      </w: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lastRenderedPageBreak/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0</w:t>
            </w:r>
            <w:r w:rsidR="00ED11F9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b/>
                <w:bCs/>
                <w:sz w:val="18"/>
                <w:szCs w:val="18"/>
              </w:rPr>
              <w:t>1,5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  <w:proofErr w:type="gramEnd"/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4464E1">
        <w:rPr>
          <w:sz w:val="18"/>
        </w:rPr>
        <w:t xml:space="preserve">uczenia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kategoria</w:t>
            </w:r>
            <w:proofErr w:type="gramEnd"/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Wiedza </w:t>
            </w:r>
            <w:r w:rsidR="003A43F0">
              <w:rPr>
                <w:bCs/>
                <w:sz w:val="18"/>
                <w:szCs w:val="18"/>
              </w:rPr>
              <w:t>–</w:t>
            </w:r>
            <w:r w:rsidRPr="003A43F0">
              <w:rPr>
                <w:bCs/>
                <w:sz w:val="18"/>
                <w:szCs w:val="18"/>
              </w:rPr>
              <w:t xml:space="preserve"> </w:t>
            </w:r>
            <w:r w:rsidR="003A43F0">
              <w:rPr>
                <w:bCs/>
                <w:sz w:val="18"/>
                <w:szCs w:val="18"/>
              </w:rPr>
              <w:t>W_01</w:t>
            </w:r>
          </w:p>
        </w:tc>
        <w:tc>
          <w:tcPr>
            <w:tcW w:w="4563" w:type="dxa"/>
          </w:tcPr>
          <w:p w:rsidR="0093211F" w:rsidRPr="003C0AE5" w:rsidRDefault="003C0AE5" w:rsidP="003C0AE5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student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 zna metodykę i terminologię dotyczącą klonowania genów i analityki molekularnej kwasów nukleinowych i białek oraz ich modyfikacji</w:t>
            </w:r>
          </w:p>
        </w:tc>
        <w:tc>
          <w:tcPr>
            <w:tcW w:w="3001" w:type="dxa"/>
          </w:tcPr>
          <w:p w:rsidR="0093211F" w:rsidRPr="00F45E25" w:rsidRDefault="000360BC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_W01, K_W02, K_W05, K_W07</w:t>
            </w:r>
          </w:p>
        </w:tc>
        <w:tc>
          <w:tcPr>
            <w:tcW w:w="1381" w:type="dxa"/>
          </w:tcPr>
          <w:p w:rsidR="0093211F" w:rsidRPr="00F45E25" w:rsidRDefault="002D7397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  <w:r w:rsidR="000360BC" w:rsidRPr="00F45E25">
              <w:rPr>
                <w:bCs/>
                <w:sz w:val="18"/>
                <w:szCs w:val="18"/>
              </w:rPr>
              <w:t>; 3; 3; 3</w:t>
            </w:r>
          </w:p>
        </w:tc>
      </w:tr>
      <w:tr w:rsidR="000360BC" w:rsidRPr="00FB1C10" w:rsidTr="0093211F">
        <w:tc>
          <w:tcPr>
            <w:tcW w:w="1547" w:type="dxa"/>
          </w:tcPr>
          <w:p w:rsidR="000360BC" w:rsidRPr="003A43F0" w:rsidRDefault="000360BC" w:rsidP="000360BC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Wiedza </w:t>
            </w:r>
            <w:r>
              <w:rPr>
                <w:bCs/>
                <w:sz w:val="18"/>
                <w:szCs w:val="18"/>
              </w:rPr>
              <w:t>– W_02</w:t>
            </w:r>
          </w:p>
        </w:tc>
        <w:tc>
          <w:tcPr>
            <w:tcW w:w="4563" w:type="dxa"/>
          </w:tcPr>
          <w:p w:rsidR="000360BC" w:rsidRPr="003C0AE5" w:rsidRDefault="000360BC" w:rsidP="000360BC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student</w:t>
            </w:r>
            <w:proofErr w:type="gram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 zna zakres zmian genetycznych w </w:t>
            </w:r>
            <w:proofErr w:type="spell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nutantach</w:t>
            </w:r>
            <w:proofErr w:type="spell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 spontanicznych, indukowanych, roślinach </w:t>
            </w:r>
            <w:proofErr w:type="spell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transgenicznychi</w:t>
            </w:r>
            <w:proofErr w:type="spell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 i genetycznie </w:t>
            </w:r>
            <w:proofErr w:type="spell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zedytowanych</w:t>
            </w:r>
            <w:proofErr w:type="spellEnd"/>
          </w:p>
        </w:tc>
        <w:tc>
          <w:tcPr>
            <w:tcW w:w="3001" w:type="dxa"/>
          </w:tcPr>
          <w:p w:rsidR="000360BC" w:rsidRPr="00F45E25" w:rsidRDefault="000360BC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_W01, K_W02, K_W05, K_W07</w:t>
            </w:r>
          </w:p>
        </w:tc>
        <w:tc>
          <w:tcPr>
            <w:tcW w:w="1381" w:type="dxa"/>
          </w:tcPr>
          <w:p w:rsidR="000360BC" w:rsidRPr="00F45E25" w:rsidRDefault="000360BC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; 3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Umiejętności </w:t>
            </w:r>
            <w:r w:rsidR="003A43F0">
              <w:rPr>
                <w:bCs/>
                <w:sz w:val="18"/>
                <w:szCs w:val="18"/>
              </w:rPr>
              <w:t>– U_01</w:t>
            </w:r>
            <w:r w:rsidRPr="003A43F0">
              <w:rPr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563" w:type="dxa"/>
          </w:tcPr>
          <w:p w:rsidR="0093211F" w:rsidRPr="003C0AE5" w:rsidRDefault="003C0AE5" w:rsidP="003C0AE5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student potrafi wyizolować 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dobrej jakości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 DNA i RN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z bakterii i tkanek roślinnych</w:t>
            </w:r>
          </w:p>
        </w:tc>
        <w:tc>
          <w:tcPr>
            <w:tcW w:w="3001" w:type="dxa"/>
          </w:tcPr>
          <w:p w:rsidR="0093211F" w:rsidRPr="00F45E25" w:rsidRDefault="000360BC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 xml:space="preserve">K_U01, </w:t>
            </w:r>
            <w:proofErr w:type="gramStart"/>
            <w:r w:rsidRPr="00F45E25">
              <w:rPr>
                <w:bCs/>
                <w:sz w:val="18"/>
                <w:szCs w:val="18"/>
              </w:rPr>
              <w:t>K_</w:t>
            </w:r>
            <w:r w:rsidR="002D7397" w:rsidRPr="00F45E25">
              <w:rPr>
                <w:bCs/>
                <w:sz w:val="18"/>
                <w:szCs w:val="18"/>
              </w:rPr>
              <w:t>U0</w:t>
            </w:r>
            <w:r w:rsidRPr="00F45E25">
              <w:rPr>
                <w:bCs/>
                <w:sz w:val="18"/>
                <w:szCs w:val="18"/>
              </w:rPr>
              <w:t>9, K</w:t>
            </w:r>
            <w:proofErr w:type="gramEnd"/>
            <w:r w:rsidRPr="00F45E25">
              <w:rPr>
                <w:bCs/>
                <w:sz w:val="18"/>
                <w:szCs w:val="18"/>
              </w:rPr>
              <w:t>_U14</w:t>
            </w:r>
          </w:p>
        </w:tc>
        <w:tc>
          <w:tcPr>
            <w:tcW w:w="1381" w:type="dxa"/>
          </w:tcPr>
          <w:p w:rsidR="0093211F" w:rsidRPr="00F45E25" w:rsidRDefault="002D7397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  <w:r w:rsidR="000360BC" w:rsidRPr="00F45E25">
              <w:rPr>
                <w:bCs/>
                <w:sz w:val="18"/>
                <w:szCs w:val="18"/>
              </w:rPr>
              <w:t>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Umiejętności </w:t>
            </w:r>
            <w:r w:rsidR="003A43F0">
              <w:rPr>
                <w:bCs/>
                <w:sz w:val="18"/>
                <w:szCs w:val="18"/>
              </w:rPr>
              <w:t>–</w:t>
            </w:r>
            <w:r w:rsidRPr="003A43F0">
              <w:rPr>
                <w:bCs/>
                <w:sz w:val="18"/>
                <w:szCs w:val="18"/>
              </w:rPr>
              <w:t xml:space="preserve"> </w:t>
            </w:r>
            <w:r w:rsidR="003A43F0">
              <w:rPr>
                <w:bCs/>
                <w:sz w:val="18"/>
                <w:szCs w:val="18"/>
              </w:rPr>
              <w:t>U_02</w:t>
            </w:r>
          </w:p>
        </w:tc>
        <w:tc>
          <w:tcPr>
            <w:tcW w:w="4563" w:type="dxa"/>
          </w:tcPr>
          <w:p w:rsidR="0093211F" w:rsidRPr="003C0AE5" w:rsidRDefault="003C0AE5" w:rsidP="003C0AE5">
            <w:pPr>
              <w:spacing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student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 umie przeprowadzić proste analizy i modyfikacje materiału genetycznego organizmów </w:t>
            </w:r>
            <w:proofErr w:type="spell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prokariotycznych</w:t>
            </w:r>
            <w:proofErr w:type="spell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 i eukariotycznych</w:t>
            </w:r>
          </w:p>
        </w:tc>
        <w:tc>
          <w:tcPr>
            <w:tcW w:w="3001" w:type="dxa"/>
          </w:tcPr>
          <w:p w:rsidR="0093211F" w:rsidRPr="00F45E25" w:rsidRDefault="000360BC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_U01, K_U09, K_U14</w:t>
            </w:r>
          </w:p>
        </w:tc>
        <w:tc>
          <w:tcPr>
            <w:tcW w:w="1381" w:type="dxa"/>
          </w:tcPr>
          <w:p w:rsidR="0093211F" w:rsidRPr="00F45E25" w:rsidRDefault="002D7397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  <w:r w:rsidR="000360BC" w:rsidRPr="00F45E25">
              <w:rPr>
                <w:bCs/>
                <w:sz w:val="18"/>
                <w:szCs w:val="18"/>
              </w:rPr>
              <w:t>; 3; 3</w:t>
            </w:r>
          </w:p>
        </w:tc>
      </w:tr>
      <w:tr w:rsidR="00410CAC" w:rsidRPr="00FB1C10" w:rsidTr="0093211F">
        <w:tc>
          <w:tcPr>
            <w:tcW w:w="1547" w:type="dxa"/>
          </w:tcPr>
          <w:p w:rsidR="00410CAC" w:rsidRPr="003A43F0" w:rsidRDefault="00410CAC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>Umiejętności</w:t>
            </w:r>
            <w:r w:rsidR="003A43F0">
              <w:rPr>
                <w:bCs/>
                <w:sz w:val="18"/>
                <w:szCs w:val="18"/>
              </w:rPr>
              <w:t xml:space="preserve"> – U_03</w:t>
            </w:r>
          </w:p>
        </w:tc>
        <w:tc>
          <w:tcPr>
            <w:tcW w:w="4563" w:type="dxa"/>
          </w:tcPr>
          <w:p w:rsidR="00410CAC" w:rsidRPr="00410CAC" w:rsidRDefault="003C0AE5" w:rsidP="003C0AE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potrafi</w:t>
            </w:r>
            <w:proofErr w:type="gram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 ocenić zakres ingerencji w genom przy wykorzystaniu </w:t>
            </w:r>
            <w:proofErr w:type="spell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transgenezy</w:t>
            </w:r>
            <w:proofErr w:type="spell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cisgenezy</w:t>
            </w:r>
            <w:proofErr w:type="spellEnd"/>
            <w:r w:rsidRPr="00066C12">
              <w:rPr>
                <w:rFonts w:ascii="Times New Roman" w:hAnsi="Times New Roman" w:cs="Times New Roman"/>
                <w:sz w:val="16"/>
                <w:szCs w:val="16"/>
              </w:rPr>
              <w:t xml:space="preserve"> oraz edycji genomu</w:t>
            </w:r>
          </w:p>
        </w:tc>
        <w:tc>
          <w:tcPr>
            <w:tcW w:w="3001" w:type="dxa"/>
          </w:tcPr>
          <w:p w:rsidR="00410CAC" w:rsidRPr="00F45E25" w:rsidRDefault="000360BC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_U03</w:t>
            </w:r>
          </w:p>
        </w:tc>
        <w:tc>
          <w:tcPr>
            <w:tcW w:w="1381" w:type="dxa"/>
          </w:tcPr>
          <w:p w:rsidR="00410CAC" w:rsidRPr="00F45E25" w:rsidRDefault="00410CAC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</w:p>
        </w:tc>
        <w:tc>
          <w:tcPr>
            <w:tcW w:w="4563" w:type="dxa"/>
          </w:tcPr>
          <w:p w:rsidR="0093211F" w:rsidRPr="00FB1C10" w:rsidRDefault="0093211F" w:rsidP="006478A0">
            <w:pPr>
              <w:rPr>
                <w:bCs/>
                <w:sz w:val="18"/>
                <w:szCs w:val="18"/>
              </w:rPr>
            </w:pPr>
          </w:p>
        </w:tc>
        <w:tc>
          <w:tcPr>
            <w:tcW w:w="3001" w:type="dxa"/>
          </w:tcPr>
          <w:p w:rsidR="0093211F" w:rsidRPr="00F45E25" w:rsidRDefault="0093211F" w:rsidP="006478A0">
            <w:pPr>
              <w:rPr>
                <w:bCs/>
                <w:sz w:val="18"/>
                <w:szCs w:val="18"/>
              </w:rPr>
            </w:pPr>
          </w:p>
        </w:tc>
        <w:tc>
          <w:tcPr>
            <w:tcW w:w="1381" w:type="dxa"/>
          </w:tcPr>
          <w:p w:rsidR="0093211F" w:rsidRPr="00F45E25" w:rsidRDefault="0093211F" w:rsidP="006478A0">
            <w:pPr>
              <w:rPr>
                <w:bCs/>
                <w:sz w:val="18"/>
                <w:szCs w:val="18"/>
              </w:rPr>
            </w:pP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Kompetencje </w:t>
            </w:r>
            <w:r w:rsidR="003A43F0">
              <w:rPr>
                <w:bCs/>
                <w:sz w:val="18"/>
                <w:szCs w:val="18"/>
              </w:rPr>
              <w:t>–</w:t>
            </w:r>
            <w:r w:rsidRPr="003A43F0">
              <w:rPr>
                <w:bCs/>
                <w:sz w:val="18"/>
                <w:szCs w:val="18"/>
              </w:rPr>
              <w:t xml:space="preserve"> </w:t>
            </w:r>
            <w:r w:rsidR="003A43F0">
              <w:rPr>
                <w:bCs/>
                <w:sz w:val="18"/>
                <w:szCs w:val="18"/>
              </w:rPr>
              <w:t>K_01</w:t>
            </w:r>
          </w:p>
        </w:tc>
        <w:tc>
          <w:tcPr>
            <w:tcW w:w="4563" w:type="dxa"/>
          </w:tcPr>
          <w:p w:rsidR="0093211F" w:rsidRPr="003C0AE5" w:rsidRDefault="003C0AE5" w:rsidP="003C0AE5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Gotowość do zastosowania narzędzi inżynierii genetycznej we współczesnej analityce molekularnej przy ocenie </w:t>
            </w:r>
            <w:proofErr w:type="gramStart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>praw</w:t>
            </w:r>
            <w:proofErr w:type="gramEnd"/>
            <w:r w:rsidRPr="003C0AE5">
              <w:rPr>
                <w:rFonts w:ascii="Times New Roman" w:hAnsi="Times New Roman" w:cs="Times New Roman"/>
                <w:sz w:val="16"/>
                <w:szCs w:val="16"/>
              </w:rPr>
              <w:t xml:space="preserve"> własności intelektualnej, jak i identyfikacji czynników chorobotwórczych</w:t>
            </w:r>
          </w:p>
        </w:tc>
        <w:tc>
          <w:tcPr>
            <w:tcW w:w="3001" w:type="dxa"/>
          </w:tcPr>
          <w:p w:rsidR="0093211F" w:rsidRPr="00F45E25" w:rsidRDefault="002D7397" w:rsidP="000360BC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Pr="00F45E25">
              <w:rPr>
                <w:bCs/>
                <w:sz w:val="18"/>
                <w:szCs w:val="18"/>
              </w:rPr>
              <w:t>01, 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Pr="00F45E25">
              <w:rPr>
                <w:bCs/>
                <w:sz w:val="18"/>
                <w:szCs w:val="18"/>
              </w:rPr>
              <w:t>0</w:t>
            </w:r>
            <w:r w:rsidR="000360BC" w:rsidRPr="00F45E25">
              <w:rPr>
                <w:bCs/>
                <w:sz w:val="18"/>
                <w:szCs w:val="18"/>
              </w:rPr>
              <w:t>9</w:t>
            </w:r>
            <w:r w:rsidRPr="00F45E25">
              <w:rPr>
                <w:bCs/>
                <w:sz w:val="18"/>
                <w:szCs w:val="18"/>
              </w:rPr>
              <w:t>, 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="000360BC" w:rsidRPr="00F45E25">
              <w:rPr>
                <w:bCs/>
                <w:sz w:val="18"/>
                <w:szCs w:val="18"/>
              </w:rPr>
              <w:t>14</w:t>
            </w:r>
          </w:p>
        </w:tc>
        <w:tc>
          <w:tcPr>
            <w:tcW w:w="1381" w:type="dxa"/>
          </w:tcPr>
          <w:p w:rsidR="0093211F" w:rsidRPr="00F45E25" w:rsidRDefault="002D7397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  <w:r w:rsidR="003A43F0" w:rsidRPr="00F45E25">
              <w:rPr>
                <w:bCs/>
                <w:sz w:val="18"/>
                <w:szCs w:val="18"/>
              </w:rPr>
              <w:t>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3A43F0" w:rsidRDefault="0093211F" w:rsidP="006478A0">
            <w:pPr>
              <w:rPr>
                <w:bCs/>
                <w:sz w:val="18"/>
                <w:szCs w:val="18"/>
              </w:rPr>
            </w:pPr>
            <w:r w:rsidRPr="003A43F0">
              <w:rPr>
                <w:bCs/>
                <w:sz w:val="18"/>
                <w:szCs w:val="18"/>
              </w:rPr>
              <w:t xml:space="preserve">Kompetencje </w:t>
            </w:r>
            <w:r w:rsidR="003A43F0">
              <w:rPr>
                <w:bCs/>
                <w:sz w:val="18"/>
                <w:szCs w:val="18"/>
              </w:rPr>
              <w:t>–</w:t>
            </w:r>
            <w:r w:rsidRPr="003A43F0">
              <w:rPr>
                <w:bCs/>
                <w:sz w:val="18"/>
                <w:szCs w:val="18"/>
              </w:rPr>
              <w:t xml:space="preserve"> </w:t>
            </w:r>
            <w:r w:rsidR="003A43F0">
              <w:rPr>
                <w:bCs/>
                <w:sz w:val="18"/>
                <w:szCs w:val="18"/>
              </w:rPr>
              <w:t>K_02</w:t>
            </w:r>
          </w:p>
        </w:tc>
        <w:tc>
          <w:tcPr>
            <w:tcW w:w="4563" w:type="dxa"/>
          </w:tcPr>
          <w:p w:rsidR="0093211F" w:rsidRPr="003C0AE5" w:rsidRDefault="003C0AE5" w:rsidP="003C0AE5">
            <w:pPr>
              <w:spacing w:line="240" w:lineRule="auto"/>
              <w:rPr>
                <w:bCs/>
                <w:sz w:val="18"/>
                <w:szCs w:val="18"/>
              </w:rPr>
            </w:pPr>
            <w:r w:rsidRPr="00066C12">
              <w:rPr>
                <w:rFonts w:ascii="Times New Roman" w:hAnsi="Times New Roman" w:cs="Times New Roman"/>
                <w:sz w:val="16"/>
                <w:szCs w:val="16"/>
              </w:rPr>
              <w:t>Kompetencja do zorganizowania pracy w laboratorium molekularnym</w:t>
            </w:r>
          </w:p>
        </w:tc>
        <w:tc>
          <w:tcPr>
            <w:tcW w:w="3001" w:type="dxa"/>
          </w:tcPr>
          <w:p w:rsidR="0093211F" w:rsidRPr="00F45E25" w:rsidRDefault="002D7397" w:rsidP="00F45E25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Pr="00F45E25">
              <w:rPr>
                <w:bCs/>
                <w:sz w:val="18"/>
                <w:szCs w:val="18"/>
              </w:rPr>
              <w:t>01, 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Pr="00F45E25">
              <w:rPr>
                <w:bCs/>
                <w:sz w:val="18"/>
                <w:szCs w:val="18"/>
              </w:rPr>
              <w:t>0</w:t>
            </w:r>
            <w:r w:rsidR="000360BC" w:rsidRPr="00F45E25">
              <w:rPr>
                <w:bCs/>
                <w:sz w:val="18"/>
                <w:szCs w:val="18"/>
              </w:rPr>
              <w:t>9</w:t>
            </w:r>
            <w:r w:rsidRPr="00F45E25">
              <w:rPr>
                <w:bCs/>
                <w:sz w:val="18"/>
                <w:szCs w:val="18"/>
              </w:rPr>
              <w:t>, K</w:t>
            </w:r>
            <w:r w:rsidR="003A43F0" w:rsidRPr="00F45E25">
              <w:rPr>
                <w:bCs/>
                <w:sz w:val="18"/>
                <w:szCs w:val="18"/>
              </w:rPr>
              <w:t>_K</w:t>
            </w:r>
            <w:r w:rsidR="00F45E25" w:rsidRPr="00F45E25">
              <w:rPr>
                <w:bCs/>
                <w:sz w:val="18"/>
                <w:szCs w:val="18"/>
              </w:rPr>
              <w:t>14</w:t>
            </w:r>
          </w:p>
        </w:tc>
        <w:tc>
          <w:tcPr>
            <w:tcW w:w="1381" w:type="dxa"/>
          </w:tcPr>
          <w:p w:rsidR="0093211F" w:rsidRPr="00F45E25" w:rsidRDefault="002D7397" w:rsidP="006478A0">
            <w:pPr>
              <w:rPr>
                <w:bCs/>
                <w:sz w:val="18"/>
                <w:szCs w:val="18"/>
              </w:rPr>
            </w:pPr>
            <w:r w:rsidRPr="00F45E25">
              <w:rPr>
                <w:bCs/>
                <w:sz w:val="18"/>
                <w:szCs w:val="18"/>
              </w:rPr>
              <w:t>3</w:t>
            </w:r>
            <w:r w:rsidR="003A43F0" w:rsidRPr="00F45E25">
              <w:rPr>
                <w:bCs/>
                <w:sz w:val="18"/>
                <w:szCs w:val="18"/>
              </w:rPr>
              <w:t>; 3; 3</w:t>
            </w:r>
          </w:p>
        </w:tc>
      </w:tr>
    </w:tbl>
    <w:p w:rsidR="003B680D" w:rsidRPr="00895BEB" w:rsidRDefault="003B680D" w:rsidP="002D7397">
      <w:pPr>
        <w:pStyle w:val="Default"/>
        <w:spacing w:line="360" w:lineRule="auto"/>
        <w:ind w:left="1" w:hanging="1"/>
        <w:jc w:val="both"/>
        <w:rPr>
          <w:b/>
          <w:color w:val="FF0000"/>
        </w:rPr>
      </w:pPr>
    </w:p>
    <w:sectPr w:rsidR="003B680D" w:rsidRPr="00895BEB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C55355E" w15:done="0"/>
  <w15:commentEx w15:paraId="3BED1DE2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71B7363"/>
    <w:multiLevelType w:val="hybridMultilevel"/>
    <w:tmpl w:val="C390DC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3F205B3"/>
    <w:multiLevelType w:val="hybridMultilevel"/>
    <w:tmpl w:val="ABCAF87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6D018BC"/>
    <w:multiLevelType w:val="hybridMultilevel"/>
    <w:tmpl w:val="3A4868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AA46ABA"/>
    <w:multiLevelType w:val="hybridMultilevel"/>
    <w:tmpl w:val="42D2ED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32452F5"/>
    <w:multiLevelType w:val="multilevel"/>
    <w:tmpl w:val="47B66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37563E7"/>
    <w:multiLevelType w:val="hybridMultilevel"/>
    <w:tmpl w:val="CA4EBA7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575217F"/>
    <w:multiLevelType w:val="hybridMultilevel"/>
    <w:tmpl w:val="DCE262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EC3173E"/>
    <w:multiLevelType w:val="hybridMultilevel"/>
    <w:tmpl w:val="E5CECDD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7D026ED"/>
    <w:multiLevelType w:val="hybridMultilevel"/>
    <w:tmpl w:val="05A4A88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8"/>
  </w:num>
  <w:num w:numId="5">
    <w:abstractNumId w:val="9"/>
  </w:num>
  <w:num w:numId="6">
    <w:abstractNumId w:val="4"/>
  </w:num>
  <w:num w:numId="7">
    <w:abstractNumId w:val="2"/>
  </w:num>
  <w:num w:numId="8">
    <w:abstractNumId w:val="3"/>
  </w:num>
  <w:num w:numId="9">
    <w:abstractNumId w:val="5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A3NbI0NjC3MDc3NzFT0lEKTi0uzszPAykwqQUANbMKuCwAAAA="/>
  </w:docVars>
  <w:rsids>
    <w:rsidRoot w:val="00ED11F9"/>
    <w:rsid w:val="00020166"/>
    <w:rsid w:val="000360BC"/>
    <w:rsid w:val="00066C12"/>
    <w:rsid w:val="00070579"/>
    <w:rsid w:val="000834BC"/>
    <w:rsid w:val="000C4232"/>
    <w:rsid w:val="000F27DB"/>
    <w:rsid w:val="000F547E"/>
    <w:rsid w:val="00103141"/>
    <w:rsid w:val="00142E6C"/>
    <w:rsid w:val="001612D5"/>
    <w:rsid w:val="00174239"/>
    <w:rsid w:val="001B707A"/>
    <w:rsid w:val="00207BBF"/>
    <w:rsid w:val="002379E2"/>
    <w:rsid w:val="00237E48"/>
    <w:rsid w:val="00295BDC"/>
    <w:rsid w:val="002A0157"/>
    <w:rsid w:val="002C72B0"/>
    <w:rsid w:val="002D7397"/>
    <w:rsid w:val="002F27B7"/>
    <w:rsid w:val="00306D7B"/>
    <w:rsid w:val="003119BF"/>
    <w:rsid w:val="00341D25"/>
    <w:rsid w:val="00365EDA"/>
    <w:rsid w:val="0036738E"/>
    <w:rsid w:val="003A43F0"/>
    <w:rsid w:val="003B680D"/>
    <w:rsid w:val="003C0AE5"/>
    <w:rsid w:val="00410CAC"/>
    <w:rsid w:val="004464E1"/>
    <w:rsid w:val="00490059"/>
    <w:rsid w:val="00494105"/>
    <w:rsid w:val="004B1119"/>
    <w:rsid w:val="00500F3B"/>
    <w:rsid w:val="00503C72"/>
    <w:rsid w:val="00522772"/>
    <w:rsid w:val="005344FB"/>
    <w:rsid w:val="00536801"/>
    <w:rsid w:val="00560DF0"/>
    <w:rsid w:val="005B645D"/>
    <w:rsid w:val="0061412F"/>
    <w:rsid w:val="006625F0"/>
    <w:rsid w:val="006755CE"/>
    <w:rsid w:val="006B2461"/>
    <w:rsid w:val="006C766B"/>
    <w:rsid w:val="00703C9A"/>
    <w:rsid w:val="00704D3B"/>
    <w:rsid w:val="0072568B"/>
    <w:rsid w:val="0074794E"/>
    <w:rsid w:val="007D736E"/>
    <w:rsid w:val="008130BD"/>
    <w:rsid w:val="00895BEB"/>
    <w:rsid w:val="008D2BEA"/>
    <w:rsid w:val="008F7E6F"/>
    <w:rsid w:val="00902168"/>
    <w:rsid w:val="009240E9"/>
    <w:rsid w:val="0093211F"/>
    <w:rsid w:val="00941B6C"/>
    <w:rsid w:val="00960A05"/>
    <w:rsid w:val="00965A2D"/>
    <w:rsid w:val="00966E0B"/>
    <w:rsid w:val="009A6236"/>
    <w:rsid w:val="009C5CD5"/>
    <w:rsid w:val="009D6BD1"/>
    <w:rsid w:val="009E01F0"/>
    <w:rsid w:val="009F42F0"/>
    <w:rsid w:val="00A0256F"/>
    <w:rsid w:val="00A43564"/>
    <w:rsid w:val="00A65DB9"/>
    <w:rsid w:val="00A82013"/>
    <w:rsid w:val="00A95D92"/>
    <w:rsid w:val="00AA7B5F"/>
    <w:rsid w:val="00AD51C1"/>
    <w:rsid w:val="00B239AC"/>
    <w:rsid w:val="00B2721F"/>
    <w:rsid w:val="00C25C00"/>
    <w:rsid w:val="00C87504"/>
    <w:rsid w:val="00CA58A6"/>
    <w:rsid w:val="00CC3C7C"/>
    <w:rsid w:val="00CD0414"/>
    <w:rsid w:val="00D06FEE"/>
    <w:rsid w:val="00D52B6F"/>
    <w:rsid w:val="00DE24B4"/>
    <w:rsid w:val="00DE6C48"/>
    <w:rsid w:val="00DE7379"/>
    <w:rsid w:val="00E245B4"/>
    <w:rsid w:val="00E81C17"/>
    <w:rsid w:val="00ED11F9"/>
    <w:rsid w:val="00ED37E5"/>
    <w:rsid w:val="00ED54DF"/>
    <w:rsid w:val="00F45E25"/>
    <w:rsid w:val="00F91483"/>
    <w:rsid w:val="00FD48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207BBF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E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E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E6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E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E6C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CC3C7C"/>
    <w:pPr>
      <w:ind w:left="720"/>
      <w:contextualSpacing/>
    </w:pPr>
  </w:style>
  <w:style w:type="character" w:styleId="Hipercze">
    <w:name w:val="Hyperlink"/>
    <w:rsid w:val="002A0157"/>
    <w:rPr>
      <w:rFonts w:ascii="Arial" w:hAnsi="Arial" w:cs="Arial" w:hint="default"/>
      <w:b/>
      <w:bCs/>
      <w:strike w:val="0"/>
      <w:dstrike w:val="0"/>
      <w:color w:val="666633"/>
      <w:sz w:val="11"/>
      <w:szCs w:val="11"/>
      <w:u w:val="none"/>
      <w:effect w:val="none"/>
    </w:rPr>
  </w:style>
  <w:style w:type="character" w:customStyle="1" w:styleId="spelle">
    <w:name w:val="spelle"/>
    <w:rsid w:val="00066C12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WK</cp:lastModifiedBy>
  <cp:revision>3</cp:revision>
  <cp:lastPrinted>2019-05-27T07:39:00Z</cp:lastPrinted>
  <dcterms:created xsi:type="dcterms:W3CDTF">2019-05-27T09:57:00Z</dcterms:created>
  <dcterms:modified xsi:type="dcterms:W3CDTF">2019-05-27T10:01:00Z</dcterms:modified>
</cp:coreProperties>
</file>